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9F2F95" w14:textId="546CE915" w:rsidR="00DB7456" w:rsidRDefault="00DB7456" w:rsidP="00441491">
      <w:pPr>
        <w:pStyle w:val="NormalWeb"/>
        <w:spacing w:before="0" w:beforeAutospacing="0" w:after="0" w:afterAutospacing="0"/>
        <w:rPr>
          <w:rFonts w:ascii="Calibri Light" w:hAnsi="Calibri Light" w:cs="Calibri Light"/>
          <w:sz w:val="40"/>
          <w:szCs w:val="40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7136A67D" wp14:editId="3659FD85">
            <wp:extent cx="5940425" cy="1762760"/>
            <wp:effectExtent l="0" t="0" r="3175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C3EA9" w14:textId="404923AE" w:rsidR="00441491" w:rsidRPr="00441491" w:rsidRDefault="37474E29" w:rsidP="37474E29">
      <w:pPr>
        <w:pStyle w:val="NormalWeb"/>
        <w:spacing w:before="0" w:beforeAutospacing="0" w:after="0" w:afterAutospacing="0"/>
        <w:rPr>
          <w:rFonts w:ascii="Segoe UI" w:eastAsia="Segoe UI" w:hAnsi="Segoe UI" w:cs="Segoe UI"/>
          <w:sz w:val="40"/>
          <w:szCs w:val="40"/>
        </w:rPr>
      </w:pPr>
      <w:r w:rsidRPr="37474E29">
        <w:rPr>
          <w:rFonts w:ascii="Segoe UI" w:eastAsia="Segoe UI" w:hAnsi="Segoe UI" w:cs="Segoe UI"/>
          <w:sz w:val="40"/>
          <w:szCs w:val="40"/>
        </w:rPr>
        <w:t xml:space="preserve">Персональная продуктивность и эффективное использование сервисов </w:t>
      </w:r>
      <w:r w:rsidRPr="37474E29">
        <w:rPr>
          <w:rFonts w:ascii="Segoe UI" w:eastAsia="Segoe UI" w:hAnsi="Segoe UI" w:cs="Segoe UI"/>
          <w:sz w:val="40"/>
          <w:szCs w:val="40"/>
          <w:lang w:val="en-US"/>
        </w:rPr>
        <w:t>Office</w:t>
      </w:r>
      <w:r w:rsidRPr="37474E29">
        <w:rPr>
          <w:rFonts w:ascii="Segoe UI" w:eastAsia="Segoe UI" w:hAnsi="Segoe UI" w:cs="Segoe UI"/>
          <w:sz w:val="40"/>
          <w:szCs w:val="40"/>
        </w:rPr>
        <w:t xml:space="preserve"> 365</w:t>
      </w:r>
    </w:p>
    <w:p w14:paraId="75902A70" w14:textId="4CE3F5D7" w:rsidR="00441491" w:rsidRPr="00DB7456" w:rsidRDefault="00441491" w:rsidP="37474E29">
      <w:pPr>
        <w:rPr>
          <w:rFonts w:ascii="Segoe UI" w:eastAsia="Segoe UI" w:hAnsi="Segoe UI" w:cs="Segoe UI"/>
          <w:sz w:val="40"/>
          <w:szCs w:val="40"/>
        </w:rPr>
      </w:pPr>
    </w:p>
    <w:p w14:paraId="3573EE02" w14:textId="77777777" w:rsidR="00CF3014" w:rsidRPr="00CF3014" w:rsidRDefault="37474E29" w:rsidP="37474E29">
      <w:pPr>
        <w:jc w:val="both"/>
        <w:rPr>
          <w:rFonts w:ascii="Segoe UI" w:eastAsia="Segoe UI" w:hAnsi="Segoe UI" w:cs="Segoe UI"/>
        </w:rPr>
      </w:pPr>
      <w:r w:rsidRPr="37474E29">
        <w:rPr>
          <w:rFonts w:ascii="Segoe UI" w:eastAsia="Segoe UI" w:hAnsi="Segoe UI" w:cs="Segoe UI"/>
        </w:rPr>
        <w:t xml:space="preserve">Все мы знаем, что человеческий мозг использует лишь небольшую часть из доступного потенциала, также и с технологиями – большинство возможностей современных ИТ-решений либо малознакомо сотрудникам, либо не используется в рабочем процессе. </w:t>
      </w:r>
    </w:p>
    <w:p w14:paraId="54705904" w14:textId="16285491" w:rsidR="00CF3014" w:rsidRPr="00CF3014" w:rsidRDefault="37474E29" w:rsidP="37474E29">
      <w:pPr>
        <w:jc w:val="both"/>
        <w:rPr>
          <w:rFonts w:ascii="Segoe UI" w:eastAsia="Segoe UI" w:hAnsi="Segoe UI" w:cs="Segoe UI"/>
        </w:rPr>
      </w:pPr>
      <w:r w:rsidRPr="37474E29">
        <w:rPr>
          <w:rFonts w:ascii="Segoe UI" w:eastAsia="Segoe UI" w:hAnsi="Segoe UI" w:cs="Segoe UI"/>
        </w:rPr>
        <w:t>На тест-драйве Вы узнаете несколько простых приемов, повышающих персональную продуктивность на работе и дома, а также технологий, помогающих в этом. Помимо этого, Вы также узнаете, как при помощи современных ИТ-решений Вы сможете эффективно управлять своим временем, а также повысить продуктивность команд.</w:t>
      </w:r>
    </w:p>
    <w:p w14:paraId="796B5445" w14:textId="77777777" w:rsidR="00B25825" w:rsidRPr="00B25825" w:rsidRDefault="00B25825" w:rsidP="37474E29">
      <w:pPr>
        <w:rPr>
          <w:rFonts w:ascii="Segoe UI" w:eastAsia="Segoe UI" w:hAnsi="Segoe UI" w:cs="Segoe UI"/>
          <w:sz w:val="40"/>
          <w:szCs w:val="40"/>
        </w:rPr>
      </w:pPr>
    </w:p>
    <w:p w14:paraId="36B90AD1" w14:textId="0E7A0C77" w:rsidR="00441491" w:rsidRDefault="37474E29" w:rsidP="37474E29">
      <w:pPr>
        <w:rPr>
          <w:rFonts w:ascii="Segoe UI" w:eastAsia="Segoe UI" w:hAnsi="Segoe UI" w:cs="Segoe UI"/>
          <w:sz w:val="40"/>
          <w:szCs w:val="40"/>
          <w:lang w:val="en-US"/>
        </w:rPr>
      </w:pPr>
      <w:r w:rsidRPr="37474E29">
        <w:rPr>
          <w:rFonts w:ascii="Segoe UI" w:eastAsia="Segoe UI" w:hAnsi="Segoe UI" w:cs="Segoe UI"/>
          <w:sz w:val="40"/>
          <w:szCs w:val="40"/>
          <w:lang w:val="en-US"/>
        </w:rPr>
        <w:t>Microsoft Outlook</w:t>
      </w:r>
    </w:p>
    <w:p w14:paraId="4D68E8F7" w14:textId="77777777" w:rsidR="002251CE" w:rsidRPr="002251CE" w:rsidRDefault="37474E29" w:rsidP="37474E29">
      <w:pPr>
        <w:numPr>
          <w:ilvl w:val="0"/>
          <w:numId w:val="7"/>
        </w:numPr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Использование электронной почты для эффективного обмена информацией</w:t>
      </w:r>
    </w:p>
    <w:p w14:paraId="4CBE1A7B" w14:textId="77777777" w:rsidR="002251CE" w:rsidRPr="002251CE" w:rsidRDefault="37474E29" w:rsidP="37474E29">
      <w:pPr>
        <w:numPr>
          <w:ilvl w:val="0"/>
          <w:numId w:val="7"/>
        </w:numPr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Организация входящей информации</w:t>
      </w:r>
    </w:p>
    <w:p w14:paraId="340AB6DA" w14:textId="1041CA8C" w:rsidR="002251CE" w:rsidRPr="002251CE" w:rsidRDefault="37474E29" w:rsidP="37474E29">
      <w:pPr>
        <w:numPr>
          <w:ilvl w:val="0"/>
          <w:numId w:val="7"/>
        </w:numPr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Контакты, адресная книга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Outlook </w:t>
      </w:r>
    </w:p>
    <w:p w14:paraId="1A159EB1" w14:textId="77777777" w:rsidR="002251CE" w:rsidRPr="002251CE" w:rsidRDefault="37474E29" w:rsidP="37474E29">
      <w:pPr>
        <w:numPr>
          <w:ilvl w:val="0"/>
          <w:numId w:val="7"/>
        </w:numPr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Персональная деятельность в Календаре</w:t>
      </w:r>
    </w:p>
    <w:p w14:paraId="4A75A971" w14:textId="37651B8B" w:rsidR="002251CE" w:rsidRPr="002251CE" w:rsidRDefault="353780E3" w:rsidP="353780E3">
      <w:pPr>
        <w:numPr>
          <w:ilvl w:val="0"/>
          <w:numId w:val="7"/>
        </w:numPr>
        <w:rPr>
          <w:rFonts w:eastAsia="Times New Roman"/>
          <w:lang w:eastAsia="ru-RU"/>
        </w:rPr>
      </w:pPr>
      <w:r w:rsidRPr="353780E3">
        <w:rPr>
          <w:rFonts w:ascii="Segoe UI" w:eastAsia="Segoe UI" w:hAnsi="Segoe UI" w:cs="Segoe UI"/>
          <w:lang w:eastAsia="ru-RU"/>
        </w:rPr>
        <w:t>Работа с задачами. Технология постановки задач.</w:t>
      </w:r>
    </w:p>
    <w:p w14:paraId="06FB2132" w14:textId="5CFE3B3A" w:rsidR="353780E3" w:rsidRDefault="353780E3" w:rsidP="353780E3">
      <w:pPr>
        <w:numPr>
          <w:ilvl w:val="0"/>
          <w:numId w:val="7"/>
        </w:numPr>
        <w:rPr>
          <w:lang w:eastAsia="ru-RU"/>
        </w:rPr>
      </w:pPr>
      <w:r w:rsidRPr="353780E3">
        <w:rPr>
          <w:rFonts w:ascii="Segoe UI" w:eastAsia="Segoe UI" w:hAnsi="Segoe UI" w:cs="Segoe UI"/>
          <w:lang w:eastAsia="ru-RU"/>
        </w:rPr>
        <w:t>Использование Microsoft To-Do для работы с задачами Outlook</w:t>
      </w:r>
    </w:p>
    <w:p w14:paraId="1EF23649" w14:textId="77777777" w:rsidR="002251CE" w:rsidRPr="002251CE" w:rsidRDefault="37474E29" w:rsidP="37474E29">
      <w:pPr>
        <w:numPr>
          <w:ilvl w:val="0"/>
          <w:numId w:val="7"/>
        </w:numPr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Совместное использование расписания, списка контактов, списка задач. </w:t>
      </w:r>
    </w:p>
    <w:p w14:paraId="4D194704" w14:textId="7FA2359B" w:rsidR="002251CE" w:rsidRPr="002251CE" w:rsidRDefault="37474E29" w:rsidP="37474E29">
      <w:pPr>
        <w:numPr>
          <w:ilvl w:val="0"/>
          <w:numId w:val="7"/>
        </w:numPr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Доступы к папкам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Outlook </w:t>
      </w:r>
    </w:p>
    <w:p w14:paraId="5DC63CA4" w14:textId="77777777" w:rsidR="002251CE" w:rsidRPr="002251CE" w:rsidRDefault="37474E29" w:rsidP="37474E29">
      <w:pPr>
        <w:numPr>
          <w:ilvl w:val="0"/>
          <w:numId w:val="7"/>
        </w:numPr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Организация встреч</w:t>
      </w:r>
    </w:p>
    <w:p w14:paraId="191157C4" w14:textId="52732492" w:rsidR="002251CE" w:rsidRPr="002251CE" w:rsidRDefault="37474E29" w:rsidP="37474E29">
      <w:pPr>
        <w:numPr>
          <w:ilvl w:val="0"/>
          <w:numId w:val="7"/>
        </w:numPr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Представления в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Outlook</w:t>
      </w:r>
    </w:p>
    <w:p w14:paraId="4960BB2A" w14:textId="77777777" w:rsidR="002251CE" w:rsidRPr="002251CE" w:rsidRDefault="37474E29" w:rsidP="37474E29">
      <w:pPr>
        <w:numPr>
          <w:ilvl w:val="0"/>
          <w:numId w:val="7"/>
        </w:numPr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Работа с категориями</w:t>
      </w:r>
    </w:p>
    <w:p w14:paraId="1EF9269B" w14:textId="77777777" w:rsidR="002251CE" w:rsidRPr="002251CE" w:rsidRDefault="37474E29" w:rsidP="37474E29">
      <w:pPr>
        <w:numPr>
          <w:ilvl w:val="0"/>
          <w:numId w:val="7"/>
        </w:numPr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Использование заметок</w:t>
      </w:r>
    </w:p>
    <w:p w14:paraId="574AD4CF" w14:textId="77777777" w:rsidR="002251CE" w:rsidRPr="002251CE" w:rsidRDefault="37474E29" w:rsidP="37474E29">
      <w:pPr>
        <w:numPr>
          <w:ilvl w:val="0"/>
          <w:numId w:val="7"/>
        </w:numPr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Резервное копирование информации</w:t>
      </w:r>
    </w:p>
    <w:p w14:paraId="6CD2F47E" w14:textId="77777777" w:rsidR="002251CE" w:rsidRPr="002251CE" w:rsidRDefault="37474E29" w:rsidP="37474E29">
      <w:pPr>
        <w:numPr>
          <w:ilvl w:val="0"/>
          <w:numId w:val="7"/>
        </w:numPr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Импорт - экспорт данных</w:t>
      </w:r>
    </w:p>
    <w:p w14:paraId="4037306C" w14:textId="77777777" w:rsidR="00441491" w:rsidRDefault="00441491" w:rsidP="37474E29">
      <w:pPr>
        <w:rPr>
          <w:rFonts w:ascii="Segoe UI" w:eastAsia="Segoe UI" w:hAnsi="Segoe UI" w:cs="Segoe UI"/>
        </w:rPr>
      </w:pPr>
    </w:p>
    <w:p w14:paraId="20496AEA" w14:textId="32453543" w:rsidR="00441491" w:rsidRPr="002251CE" w:rsidRDefault="37474E29" w:rsidP="37474E29">
      <w:pPr>
        <w:rPr>
          <w:rFonts w:ascii="Segoe UI" w:eastAsia="Segoe UI" w:hAnsi="Segoe UI" w:cs="Segoe UI"/>
          <w:sz w:val="40"/>
          <w:szCs w:val="40"/>
          <w:lang w:val="en-US"/>
        </w:rPr>
      </w:pPr>
      <w:r w:rsidRPr="37474E29">
        <w:rPr>
          <w:rFonts w:ascii="Segoe UI" w:eastAsia="Segoe UI" w:hAnsi="Segoe UI" w:cs="Segoe UI"/>
          <w:sz w:val="40"/>
          <w:szCs w:val="40"/>
          <w:lang w:val="en-US"/>
        </w:rPr>
        <w:t>Microsoft OneDrive for Business</w:t>
      </w:r>
    </w:p>
    <w:p w14:paraId="3EACA1AF" w14:textId="73BFA6DD" w:rsidR="002251CE" w:rsidRPr="00970C0F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val="en-US" w:eastAsia="ru-RU"/>
        </w:rPr>
      </w:pPr>
      <w:r w:rsidRPr="37474E29">
        <w:rPr>
          <w:rFonts w:ascii="Segoe UI" w:eastAsia="Segoe UI" w:hAnsi="Segoe UI" w:cs="Segoe UI"/>
          <w:lang w:eastAsia="ru-RU"/>
        </w:rPr>
        <w:t>Отправка</w:t>
      </w:r>
      <w:r w:rsidRPr="37474E29">
        <w:rPr>
          <w:rFonts w:ascii="Segoe UI" w:eastAsia="Segoe UI" w:hAnsi="Segoe UI" w:cs="Segoe UI"/>
          <w:lang w:val="en-US" w:eastAsia="ru-RU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файлов</w:t>
      </w:r>
      <w:r w:rsidRPr="37474E29">
        <w:rPr>
          <w:rFonts w:ascii="Segoe UI" w:eastAsia="Segoe UI" w:hAnsi="Segoe UI" w:cs="Segoe UI"/>
          <w:lang w:val="en-US" w:eastAsia="ru-RU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и</w:t>
      </w:r>
      <w:r w:rsidRPr="37474E29">
        <w:rPr>
          <w:rFonts w:ascii="Segoe UI" w:eastAsia="Segoe UI" w:hAnsi="Segoe UI" w:cs="Segoe UI"/>
          <w:lang w:val="en-US" w:eastAsia="ru-RU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папок</w:t>
      </w:r>
      <w:r w:rsidRPr="37474E29">
        <w:rPr>
          <w:rFonts w:ascii="Segoe UI" w:eastAsia="Segoe UI" w:hAnsi="Segoe UI" w:cs="Segoe UI"/>
          <w:lang w:val="en-US" w:eastAsia="ru-RU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в</w:t>
      </w:r>
      <w:r w:rsidRPr="37474E29">
        <w:rPr>
          <w:rFonts w:ascii="Segoe UI" w:eastAsia="Segoe UI" w:hAnsi="Segoe UI" w:cs="Segoe UI"/>
          <w:lang w:val="en-US" w:eastAsia="ru-RU"/>
        </w:rPr>
        <w:t xml:space="preserve"> Microsoft OneDrive for Business</w:t>
      </w:r>
    </w:p>
    <w:p w14:paraId="7FC38133" w14:textId="09D22663" w:rsidR="002251CE" w:rsidRPr="00970C0F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val="en-US" w:eastAsia="ru-RU"/>
        </w:rPr>
      </w:pPr>
      <w:r w:rsidRPr="37474E29">
        <w:rPr>
          <w:rFonts w:ascii="Segoe UI" w:eastAsia="Segoe UI" w:hAnsi="Segoe UI" w:cs="Segoe UI"/>
          <w:lang w:eastAsia="ru-RU"/>
        </w:rPr>
        <w:t>Сохранение</w:t>
      </w:r>
      <w:r w:rsidRPr="37474E29">
        <w:rPr>
          <w:rFonts w:ascii="Segoe UI" w:eastAsia="Segoe UI" w:hAnsi="Segoe UI" w:cs="Segoe UI"/>
          <w:lang w:val="en-US" w:eastAsia="ru-RU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книги</w:t>
      </w:r>
      <w:r w:rsidRPr="37474E29">
        <w:rPr>
          <w:rFonts w:ascii="Segoe UI" w:eastAsia="Segoe UI" w:hAnsi="Segoe UI" w:cs="Segoe UI"/>
          <w:lang w:val="en-US" w:eastAsia="ru-RU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в</w:t>
      </w:r>
      <w:r w:rsidRPr="37474E29">
        <w:rPr>
          <w:rFonts w:ascii="Segoe UI" w:eastAsia="Segoe UI" w:hAnsi="Segoe UI" w:cs="Segoe UI"/>
          <w:lang w:val="en-US" w:eastAsia="ru-RU"/>
        </w:rPr>
        <w:t xml:space="preserve"> Microsoft OneDrive for Business</w:t>
      </w:r>
    </w:p>
    <w:p w14:paraId="0A407E70" w14:textId="43149E1B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Сохранение презентации в Microsoft OneDrive for Business с помощью планшета</w:t>
      </w:r>
    </w:p>
    <w:p w14:paraId="673F3A5E" w14:textId="5930A8F2" w:rsidR="002251CE" w:rsidRPr="002251CE" w:rsidRDefault="002251CE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Совместное редактирование в </w:t>
      </w:r>
      <w:bookmarkStart w:id="1" w:name="_Hlk481070237"/>
      <w:r w:rsidR="00970C0F" w:rsidRPr="37474E29">
        <w:rPr>
          <w:rFonts w:ascii="Segoe UI" w:eastAsia="Segoe UI" w:hAnsi="Segoe UI" w:cs="Segoe UI"/>
          <w:lang w:val="en-US"/>
        </w:rPr>
        <w:t>Microsoft</w:t>
      </w:r>
      <w:r w:rsidR="00970C0F" w:rsidRPr="37474E29">
        <w:rPr>
          <w:rFonts w:ascii="Segoe UI" w:eastAsia="Segoe UI" w:hAnsi="Segoe UI" w:cs="Segoe UI"/>
        </w:rPr>
        <w:t xml:space="preserve"> </w:t>
      </w:r>
      <w:bookmarkEnd w:id="1"/>
      <w:r w:rsidRPr="37474E29">
        <w:rPr>
          <w:rFonts w:ascii="Segoe UI" w:eastAsia="Segoe UI" w:hAnsi="Segoe UI" w:cs="Segoe UI"/>
          <w:lang w:eastAsia="ru-RU"/>
        </w:rPr>
        <w:t>Word на компьютере</w:t>
      </w:r>
    </w:p>
    <w:p w14:paraId="7FAF2460" w14:textId="3A58F73E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Общий доступ к файлам и папкам в Microsoft OneDrive for Business</w:t>
      </w:r>
    </w:p>
    <w:p w14:paraId="7D137D38" w14:textId="0076BE32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Совместное использование электронной таблицы в Microsoft OneDrive for Business с коллегами по рабочей группе</w:t>
      </w:r>
    </w:p>
    <w:p w14:paraId="6FB7C168" w14:textId="3C5BFF10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lastRenderedPageBreak/>
        <w:t>Настройка компьютера для синхронизации файлов Microsoft OneDrive for Business в Office 365</w:t>
      </w:r>
    </w:p>
    <w:p w14:paraId="77839A8E" w14:textId="77777777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Просмотр файлов с других устройств</w:t>
      </w:r>
    </w:p>
    <w:p w14:paraId="0ECD2975" w14:textId="6ACA5F2C" w:rsidR="002251CE" w:rsidRPr="00970C0F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Работа с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val="en-US" w:eastAsia="ru-RU"/>
        </w:rPr>
        <w:t>OneDrive</w:t>
      </w:r>
      <w:r w:rsidRPr="37474E29">
        <w:rPr>
          <w:rFonts w:ascii="Segoe UI" w:eastAsia="Segoe UI" w:hAnsi="Segoe UI" w:cs="Segoe UI"/>
          <w:lang w:eastAsia="ru-RU"/>
        </w:rPr>
        <w:t xml:space="preserve"> </w:t>
      </w:r>
      <w:r w:rsidRPr="37474E29">
        <w:rPr>
          <w:rFonts w:ascii="Segoe UI" w:eastAsia="Segoe UI" w:hAnsi="Segoe UI" w:cs="Segoe UI"/>
          <w:lang w:val="en-US" w:eastAsia="ru-RU"/>
        </w:rPr>
        <w:t>for</w:t>
      </w:r>
      <w:r w:rsidRPr="37474E29">
        <w:rPr>
          <w:rFonts w:ascii="Segoe UI" w:eastAsia="Segoe UI" w:hAnsi="Segoe UI" w:cs="Segoe UI"/>
          <w:lang w:eastAsia="ru-RU"/>
        </w:rPr>
        <w:t xml:space="preserve"> </w:t>
      </w:r>
      <w:r w:rsidRPr="37474E29">
        <w:rPr>
          <w:rFonts w:ascii="Segoe UI" w:eastAsia="Segoe UI" w:hAnsi="Segoe UI" w:cs="Segoe UI"/>
          <w:lang w:val="en-US" w:eastAsia="ru-RU"/>
        </w:rPr>
        <w:t>Business</w:t>
      </w:r>
      <w:r w:rsidRPr="37474E29">
        <w:rPr>
          <w:rFonts w:ascii="Segoe UI" w:eastAsia="Segoe UI" w:hAnsi="Segoe UI" w:cs="Segoe UI"/>
          <w:lang w:eastAsia="ru-RU"/>
        </w:rPr>
        <w:t xml:space="preserve"> на мобильном устройстве</w:t>
      </w:r>
    </w:p>
    <w:p w14:paraId="6FBC2852" w14:textId="6318EFCD" w:rsidR="002251CE" w:rsidRPr="00970C0F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val="en-US" w:eastAsia="ru-RU"/>
        </w:rPr>
      </w:pPr>
      <w:r w:rsidRPr="37474E29">
        <w:rPr>
          <w:rFonts w:ascii="Segoe UI" w:eastAsia="Segoe UI" w:hAnsi="Segoe UI" w:cs="Segoe UI"/>
          <w:lang w:eastAsia="ru-RU"/>
        </w:rPr>
        <w:t>Управление</w:t>
      </w:r>
      <w:r w:rsidRPr="37474E29">
        <w:rPr>
          <w:rFonts w:ascii="Segoe UI" w:eastAsia="Segoe UI" w:hAnsi="Segoe UI" w:cs="Segoe UI"/>
          <w:lang w:val="en-US" w:eastAsia="ru-RU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файлами</w:t>
      </w:r>
      <w:r w:rsidRPr="37474E29">
        <w:rPr>
          <w:rFonts w:ascii="Segoe UI" w:eastAsia="Segoe UI" w:hAnsi="Segoe UI" w:cs="Segoe UI"/>
          <w:lang w:val="en-US" w:eastAsia="ru-RU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в</w:t>
      </w:r>
      <w:r w:rsidRPr="37474E29">
        <w:rPr>
          <w:rFonts w:ascii="Segoe UI" w:eastAsia="Segoe UI" w:hAnsi="Segoe UI" w:cs="Segoe UI"/>
          <w:lang w:val="en-US" w:eastAsia="ru-RU"/>
        </w:rPr>
        <w:t xml:space="preserve"> Microsoft OneDrive for Business</w:t>
      </w:r>
    </w:p>
    <w:p w14:paraId="2063C22F" w14:textId="7EC9C43E" w:rsid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Использование журнала версий в Microsoft OneDrive for Business</w:t>
      </w:r>
    </w:p>
    <w:p w14:paraId="1345C031" w14:textId="4018B43E" w:rsidR="002251CE" w:rsidRDefault="002251CE" w:rsidP="37474E29">
      <w:pPr>
        <w:contextualSpacing/>
        <w:textAlignment w:val="center"/>
        <w:rPr>
          <w:rFonts w:ascii="Segoe UI" w:eastAsia="Segoe UI" w:hAnsi="Segoe UI" w:cs="Segoe UI"/>
          <w:lang w:eastAsia="ru-RU"/>
        </w:rPr>
      </w:pPr>
    </w:p>
    <w:p w14:paraId="00D887E2" w14:textId="1844076F" w:rsidR="002251CE" w:rsidRPr="002251CE" w:rsidRDefault="37474E29" w:rsidP="37474E29">
      <w:pPr>
        <w:rPr>
          <w:rFonts w:ascii="Segoe UI" w:eastAsia="Segoe UI" w:hAnsi="Segoe UI" w:cs="Segoe UI"/>
          <w:sz w:val="40"/>
          <w:szCs w:val="40"/>
        </w:rPr>
      </w:pPr>
      <w:r w:rsidRPr="37474E29">
        <w:rPr>
          <w:rFonts w:ascii="Segoe UI" w:eastAsia="Segoe UI" w:hAnsi="Segoe UI" w:cs="Segoe UI"/>
          <w:sz w:val="40"/>
          <w:szCs w:val="40"/>
          <w:lang w:val="en-US"/>
        </w:rPr>
        <w:t>Microsoft SharePoint</w:t>
      </w:r>
    </w:p>
    <w:p w14:paraId="11F52885" w14:textId="77777777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Работа с файлами в библиотеке документов</w:t>
      </w:r>
    </w:p>
    <w:p w14:paraId="05202D9E" w14:textId="58CBBCF7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Где сохранять документы: в Microsoft OneDrive for Business или на сайте группы?</w:t>
      </w:r>
    </w:p>
    <w:p w14:paraId="3E82BBD3" w14:textId="77777777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Включение и настройка управления версиями для списка или библиотеки</w:t>
      </w:r>
    </w:p>
    <w:p w14:paraId="386C54AF" w14:textId="45EB2EFB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Синхронизация Microsoft OneDrive for Business и библиотек сайта с компьютером</w:t>
      </w:r>
    </w:p>
    <w:p w14:paraId="2EF99EE8" w14:textId="5B88B65E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Совместная работа с документами в библиотеках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SharePoint</w:t>
      </w:r>
    </w:p>
    <w:p w14:paraId="3952023F" w14:textId="77777777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Создание и настройка списка</w:t>
      </w:r>
    </w:p>
    <w:p w14:paraId="1A2D0E2B" w14:textId="77777777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Создание, изменение и удаление столбца в списке или библиотеке</w:t>
      </w:r>
    </w:p>
    <w:p w14:paraId="4D8554F2" w14:textId="77777777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Управление списками и библиотеками со множеством элементов</w:t>
      </w:r>
    </w:p>
    <w:p w14:paraId="0F18B324" w14:textId="0A50AB74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Импорт и синхронизация списка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 xml:space="preserve">SharePoint с таблицей на листе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Excel</w:t>
      </w:r>
    </w:p>
    <w:p w14:paraId="419D1CC8" w14:textId="620F98F2" w:rsidR="002251CE" w:rsidRPr="002251CE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Создание приложения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 xml:space="preserve">PowerApps для работы со списком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SharePoint</w:t>
      </w:r>
    </w:p>
    <w:p w14:paraId="0EC786F1" w14:textId="77777777" w:rsidR="002251CE" w:rsidRPr="002251CE" w:rsidRDefault="002251CE" w:rsidP="37474E29">
      <w:pPr>
        <w:contextualSpacing/>
        <w:textAlignment w:val="center"/>
        <w:rPr>
          <w:rFonts w:ascii="Segoe UI" w:eastAsia="Segoe UI" w:hAnsi="Segoe UI" w:cs="Segoe UI"/>
          <w:lang w:eastAsia="ru-RU"/>
        </w:rPr>
      </w:pPr>
    </w:p>
    <w:p w14:paraId="162442D2" w14:textId="77777777" w:rsidR="00441491" w:rsidRDefault="00441491" w:rsidP="37474E29">
      <w:pPr>
        <w:ind w:left="540"/>
        <w:textAlignment w:val="center"/>
        <w:rPr>
          <w:rFonts w:ascii="Segoe UI" w:eastAsia="Segoe UI" w:hAnsi="Segoe UI" w:cs="Segoe UI"/>
          <w:lang w:eastAsia="ru-RU"/>
        </w:rPr>
      </w:pPr>
    </w:p>
    <w:p w14:paraId="08243E0C" w14:textId="05778769" w:rsidR="00441491" w:rsidRPr="00E87CCD" w:rsidRDefault="37474E29" w:rsidP="37474E29">
      <w:pPr>
        <w:rPr>
          <w:rFonts w:ascii="Segoe UI" w:eastAsia="Segoe UI" w:hAnsi="Segoe UI" w:cs="Segoe UI"/>
          <w:sz w:val="40"/>
          <w:szCs w:val="40"/>
        </w:rPr>
      </w:pPr>
      <w:r w:rsidRPr="37474E29">
        <w:rPr>
          <w:rFonts w:ascii="Segoe UI" w:eastAsia="Segoe UI" w:hAnsi="Segoe UI" w:cs="Segoe UI"/>
          <w:sz w:val="40"/>
          <w:szCs w:val="40"/>
          <w:lang w:val="en-US"/>
        </w:rPr>
        <w:t>Microsoft OneNote</w:t>
      </w:r>
    </w:p>
    <w:p w14:paraId="0CF19DEF" w14:textId="6B270F1F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Структура записной книжки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OneNote</w:t>
      </w:r>
    </w:p>
    <w:p w14:paraId="2C448EBA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Добавление разделов</w:t>
      </w:r>
    </w:p>
    <w:p w14:paraId="50A63341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Установка пароля на раздел</w:t>
      </w:r>
    </w:p>
    <w:p w14:paraId="59DC384E" w14:textId="47B73C0C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Способы хранения и общего доступа к записным книжкам (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SharePoint, Microsoft OneDrive for Business)</w:t>
      </w:r>
    </w:p>
    <w:p w14:paraId="7068F188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Добавление и работа с информацией на странице</w:t>
      </w:r>
    </w:p>
    <w:p w14:paraId="2422E7EB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Добавление файлов к заметкам</w:t>
      </w:r>
    </w:p>
    <w:p w14:paraId="6A27F11E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Добавление изображений</w:t>
      </w:r>
    </w:p>
    <w:p w14:paraId="41FC8F37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Запись звука с сохранением связанных заметок</w:t>
      </w:r>
    </w:p>
    <w:p w14:paraId="110F184F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Запись видео</w:t>
      </w:r>
    </w:p>
    <w:p w14:paraId="00AAE634" w14:textId="2F0549D8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Создание задач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 xml:space="preserve">Outlook из заметок в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OneNote</w:t>
      </w:r>
    </w:p>
    <w:p w14:paraId="374E1090" w14:textId="78EEAAA6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Поиск задач в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OneNote с помощью панели "Сводка тегов"</w:t>
      </w:r>
    </w:p>
    <w:p w14:paraId="10C6DE06" w14:textId="3DA2839A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Создание заметок на собрании, запланированном в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Outlook</w:t>
      </w:r>
    </w:p>
    <w:p w14:paraId="769101CF" w14:textId="42B43C80" w:rsid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Использование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OneNote на мобильном устройстве</w:t>
      </w:r>
    </w:p>
    <w:p w14:paraId="0461D87A" w14:textId="3BEDF4B8" w:rsidR="00E87CCD" w:rsidRDefault="00E87CCD" w:rsidP="37474E29">
      <w:pPr>
        <w:contextualSpacing/>
        <w:textAlignment w:val="center"/>
        <w:rPr>
          <w:rFonts w:ascii="Segoe UI" w:eastAsia="Segoe UI" w:hAnsi="Segoe UI" w:cs="Segoe UI"/>
          <w:lang w:eastAsia="ru-RU"/>
        </w:rPr>
      </w:pPr>
    </w:p>
    <w:p w14:paraId="2BCE060D" w14:textId="0381A121" w:rsidR="00E87CCD" w:rsidRPr="00E87CCD" w:rsidRDefault="37474E29" w:rsidP="37474E29">
      <w:pPr>
        <w:rPr>
          <w:rFonts w:ascii="Segoe UI" w:eastAsia="Segoe UI" w:hAnsi="Segoe UI" w:cs="Segoe UI"/>
          <w:sz w:val="40"/>
          <w:szCs w:val="40"/>
        </w:rPr>
      </w:pPr>
      <w:r w:rsidRPr="37474E29">
        <w:rPr>
          <w:rFonts w:ascii="Segoe UI" w:eastAsia="Segoe UI" w:hAnsi="Segoe UI" w:cs="Segoe UI"/>
          <w:sz w:val="40"/>
          <w:szCs w:val="40"/>
          <w:lang w:val="en-US"/>
        </w:rPr>
        <w:t>Microsoft PowerPoint</w:t>
      </w:r>
    </w:p>
    <w:p w14:paraId="4B90F4F9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Создание презентации из текстовых заметок (Режим структуры)</w:t>
      </w:r>
    </w:p>
    <w:p w14:paraId="1312D21F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Выбор темы</w:t>
      </w:r>
    </w:p>
    <w:p w14:paraId="5413A4AF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Добавление и обработка рисунков</w:t>
      </w:r>
    </w:p>
    <w:p w14:paraId="10A1BAF9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Удаление фона рисунка</w:t>
      </w:r>
    </w:p>
    <w:p w14:paraId="278E9D6D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Добавление заметок докладчика</w:t>
      </w:r>
    </w:p>
    <w:p w14:paraId="253A3691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Показ презентации</w:t>
      </w:r>
    </w:p>
    <w:p w14:paraId="454C1598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Конструктор PowerPoint (Идеи для оформления)</w:t>
      </w:r>
    </w:p>
    <w:p w14:paraId="12E5358C" w14:textId="61AE23A6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Добавление таблицы и диаграммы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Excel на слайд</w:t>
      </w:r>
    </w:p>
    <w:p w14:paraId="7E4400B7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lastRenderedPageBreak/>
        <w:t>Повторное использование слайдов из другой презентации</w:t>
      </w:r>
    </w:p>
    <w:p w14:paraId="11DC69EA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Изменение цвета фона слайдов</w:t>
      </w:r>
    </w:p>
    <w:p w14:paraId="4FD7EC2E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Изменение макета страницы</w:t>
      </w:r>
    </w:p>
    <w:p w14:paraId="298C8711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Применение эффекта анимации к тексту или объектам</w:t>
      </w:r>
    </w:p>
    <w:p w14:paraId="0F264F4D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Применение нескольких эффектов анимации к одному объекту</w:t>
      </w:r>
    </w:p>
    <w:p w14:paraId="4BBCF252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Добавление эффекта анимации пути перемещения</w:t>
      </w:r>
    </w:p>
    <w:p w14:paraId="2AA91A38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Настройка скорости и времени перехода</w:t>
      </w:r>
    </w:p>
    <w:p w14:paraId="345F956F" w14:textId="61CB591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Использование перехода "Трансформация" в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PowerPoint</w:t>
      </w:r>
    </w:p>
    <w:p w14:paraId="51F49AEA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Добавление и удаление переходов между слайдами</w:t>
      </w:r>
    </w:p>
    <w:p w14:paraId="2FE7E9D0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Создание интерактивного оглавления</w:t>
      </w:r>
    </w:p>
    <w:p w14:paraId="6F018C21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Создание ссылки на слайд или раздел</w:t>
      </w:r>
    </w:p>
    <w:p w14:paraId="2969B757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Добавление изображений из Интернета или коллекции картинок в файл</w:t>
      </w:r>
    </w:p>
    <w:p w14:paraId="57AB4711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Создание диаграммы с помощью графических элементов SmartArt</w:t>
      </w:r>
    </w:p>
    <w:p w14:paraId="60D2356F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Вставка снимка или вырезки экрана</w:t>
      </w:r>
    </w:p>
    <w:p w14:paraId="7B58D07E" w14:textId="027FFDC5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Запись экрана в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PowerPoint</w:t>
      </w:r>
    </w:p>
    <w:p w14:paraId="19436491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Вставка видео или добавление ссылки на него на сайте YouTube</w:t>
      </w:r>
    </w:p>
    <w:p w14:paraId="4975CCA4" w14:textId="7E3BA195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 xml:space="preserve">Обрезка музыкального или звукового клипа в </w:t>
      </w:r>
      <w:r w:rsidRPr="37474E29">
        <w:rPr>
          <w:rFonts w:ascii="Segoe UI" w:eastAsia="Segoe UI" w:hAnsi="Segoe UI" w:cs="Segoe UI"/>
          <w:lang w:val="en-US"/>
        </w:rPr>
        <w:t>Microsoft</w:t>
      </w:r>
      <w:r w:rsidRPr="37474E29">
        <w:rPr>
          <w:rFonts w:ascii="Segoe UI" w:eastAsia="Segoe UI" w:hAnsi="Segoe UI" w:cs="Segoe UI"/>
        </w:rPr>
        <w:t xml:space="preserve"> </w:t>
      </w:r>
      <w:r w:rsidRPr="37474E29">
        <w:rPr>
          <w:rFonts w:ascii="Segoe UI" w:eastAsia="Segoe UI" w:hAnsi="Segoe UI" w:cs="Segoe UI"/>
          <w:lang w:eastAsia="ru-RU"/>
        </w:rPr>
        <w:t>PowerPoint</w:t>
      </w:r>
    </w:p>
    <w:p w14:paraId="473891BC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Создание автоматической презентации</w:t>
      </w:r>
    </w:p>
    <w:p w14:paraId="7F9592B5" w14:textId="25DDE19A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Добавление и просмотр заметок докладчика во время слайд-шоу</w:t>
      </w:r>
    </w:p>
    <w:p w14:paraId="32D1F8A2" w14:textId="282A2829" w:rsidR="00E87CCD" w:rsidRDefault="00E87CCD" w:rsidP="37474E29">
      <w:pPr>
        <w:contextualSpacing/>
        <w:textAlignment w:val="center"/>
        <w:rPr>
          <w:rFonts w:ascii="Segoe UI" w:eastAsia="Segoe UI" w:hAnsi="Segoe UI" w:cs="Segoe UI"/>
          <w:lang w:eastAsia="ru-RU"/>
        </w:rPr>
      </w:pPr>
    </w:p>
    <w:p w14:paraId="275E10DA" w14:textId="3823DF0E" w:rsidR="00E87CCD" w:rsidRPr="00E87CCD" w:rsidRDefault="37474E29" w:rsidP="37474E29">
      <w:pPr>
        <w:rPr>
          <w:rFonts w:ascii="Segoe UI" w:eastAsia="Segoe UI" w:hAnsi="Segoe UI" w:cs="Segoe UI"/>
          <w:sz w:val="40"/>
          <w:szCs w:val="40"/>
        </w:rPr>
      </w:pPr>
      <w:r w:rsidRPr="37474E29">
        <w:rPr>
          <w:rFonts w:ascii="Segoe UI" w:eastAsia="Segoe UI" w:hAnsi="Segoe UI" w:cs="Segoe UI"/>
          <w:sz w:val="40"/>
          <w:szCs w:val="40"/>
          <w:lang w:val="en-US"/>
        </w:rPr>
        <w:t>Microsoft Word</w:t>
      </w:r>
    </w:p>
    <w:p w14:paraId="29F0A0A7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Использование слияния для массовой рассылки сообщений электронной почты</w:t>
      </w:r>
    </w:p>
    <w:p w14:paraId="6A762B3E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Добавление персонализированного содержимого в сообщение</w:t>
      </w:r>
    </w:p>
    <w:p w14:paraId="4649CA5F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Сравнение документов с помощью параметра «Юридическое примечание»</w:t>
      </w:r>
    </w:p>
    <w:p w14:paraId="591048D3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Объединение примечаний и исправлений, внесенных несколькими редакторами</w:t>
      </w:r>
    </w:p>
    <w:p w14:paraId="48C3811A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Отображение изменений (исправлений) в документе</w:t>
      </w:r>
    </w:p>
    <w:p w14:paraId="0F3CA61A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Принудительная запись исправлений</w:t>
      </w:r>
    </w:p>
    <w:p w14:paraId="68AD5B96" w14:textId="77777777" w:rsidR="00E87CCD" w:rsidRPr="00E87CCD" w:rsidRDefault="37474E29" w:rsidP="37474E29">
      <w:pPr>
        <w:numPr>
          <w:ilvl w:val="0"/>
          <w:numId w:val="2"/>
        </w:numPr>
        <w:contextualSpacing/>
        <w:textAlignment w:val="center"/>
        <w:rPr>
          <w:rFonts w:eastAsia="Times New Roman"/>
          <w:lang w:eastAsia="ru-RU"/>
        </w:rPr>
      </w:pPr>
      <w:r w:rsidRPr="37474E29">
        <w:rPr>
          <w:rFonts w:ascii="Segoe UI" w:eastAsia="Segoe UI" w:hAnsi="Segoe UI" w:cs="Segoe UI"/>
          <w:lang w:eastAsia="ru-RU"/>
        </w:rPr>
        <w:t>Просмотр и удаление примечаний</w:t>
      </w:r>
    </w:p>
    <w:p w14:paraId="745370DA" w14:textId="77777777" w:rsidR="00E87CCD" w:rsidRPr="00E87CCD" w:rsidRDefault="00E87CCD" w:rsidP="37474E29">
      <w:pPr>
        <w:contextualSpacing/>
        <w:textAlignment w:val="center"/>
        <w:rPr>
          <w:rFonts w:ascii="Segoe UI" w:eastAsia="Segoe UI" w:hAnsi="Segoe UI" w:cs="Segoe UI"/>
          <w:lang w:eastAsia="ru-RU"/>
        </w:rPr>
      </w:pPr>
    </w:p>
    <w:sectPr w:rsidR="00E87CCD" w:rsidRPr="00E87CC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16B76" w14:textId="77777777" w:rsidR="006E31B4" w:rsidRDefault="006E31B4" w:rsidP="006E31B4">
      <w:r>
        <w:separator/>
      </w:r>
    </w:p>
  </w:endnote>
  <w:endnote w:type="continuationSeparator" w:id="0">
    <w:p w14:paraId="7CCEA8F7" w14:textId="77777777" w:rsidR="006E31B4" w:rsidRDefault="006E31B4" w:rsidP="006E3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168242" w14:textId="77777777" w:rsidR="006E31B4" w:rsidRDefault="006E31B4" w:rsidP="006E31B4">
      <w:r>
        <w:separator/>
      </w:r>
    </w:p>
  </w:footnote>
  <w:footnote w:type="continuationSeparator" w:id="0">
    <w:p w14:paraId="011EE936" w14:textId="77777777" w:rsidR="006E31B4" w:rsidRDefault="006E31B4" w:rsidP="006E3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14443"/>
    <w:multiLevelType w:val="multilevel"/>
    <w:tmpl w:val="E4D2E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FB6BC0"/>
    <w:multiLevelType w:val="hybridMultilevel"/>
    <w:tmpl w:val="0910EE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A754E"/>
    <w:multiLevelType w:val="hybridMultilevel"/>
    <w:tmpl w:val="E3385AF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B655C"/>
    <w:multiLevelType w:val="multilevel"/>
    <w:tmpl w:val="70165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EB8233F"/>
    <w:multiLevelType w:val="multilevel"/>
    <w:tmpl w:val="9D904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0307E69"/>
    <w:multiLevelType w:val="hybridMultilevel"/>
    <w:tmpl w:val="97BED8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82CC9"/>
    <w:multiLevelType w:val="multilevel"/>
    <w:tmpl w:val="93BAD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FDD65AE"/>
    <w:multiLevelType w:val="multilevel"/>
    <w:tmpl w:val="13E47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D9C2254"/>
    <w:multiLevelType w:val="multilevel"/>
    <w:tmpl w:val="64301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FB72912"/>
    <w:multiLevelType w:val="multilevel"/>
    <w:tmpl w:val="929AC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9E1533"/>
    <w:multiLevelType w:val="multilevel"/>
    <w:tmpl w:val="16BA5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A493C62"/>
    <w:multiLevelType w:val="multilevel"/>
    <w:tmpl w:val="6E620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FCB1DAE"/>
    <w:multiLevelType w:val="multilevel"/>
    <w:tmpl w:val="80E2D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10"/>
  </w:num>
  <w:num w:numId="6">
    <w:abstractNumId w:val="1"/>
  </w:num>
  <w:num w:numId="7">
    <w:abstractNumId w:val="0"/>
  </w:num>
  <w:num w:numId="8">
    <w:abstractNumId w:val="12"/>
  </w:num>
  <w:num w:numId="9">
    <w:abstractNumId w:val="11"/>
  </w:num>
  <w:num w:numId="10">
    <w:abstractNumId w:val="7"/>
  </w:num>
  <w:num w:numId="11">
    <w:abstractNumId w:val="6"/>
  </w:num>
  <w:num w:numId="12">
    <w:abstractNumId w:val="9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zY3MDYysjS2NDVT0lEKTi0uzszPAykwrAUAxGjjOiwAAAA="/>
  </w:docVars>
  <w:rsids>
    <w:rsidRoot w:val="00441491"/>
    <w:rsid w:val="0006407B"/>
    <w:rsid w:val="001E0CE3"/>
    <w:rsid w:val="002251CE"/>
    <w:rsid w:val="003F1871"/>
    <w:rsid w:val="00410DDB"/>
    <w:rsid w:val="00441491"/>
    <w:rsid w:val="004F3817"/>
    <w:rsid w:val="005059F0"/>
    <w:rsid w:val="00517EDA"/>
    <w:rsid w:val="006B2629"/>
    <w:rsid w:val="006E31B4"/>
    <w:rsid w:val="00945BB7"/>
    <w:rsid w:val="00970C0F"/>
    <w:rsid w:val="00B25825"/>
    <w:rsid w:val="00BE5B84"/>
    <w:rsid w:val="00C613CD"/>
    <w:rsid w:val="00CF3014"/>
    <w:rsid w:val="00D424DA"/>
    <w:rsid w:val="00DB7456"/>
    <w:rsid w:val="00E02A04"/>
    <w:rsid w:val="00E87CCD"/>
    <w:rsid w:val="00FC74BD"/>
    <w:rsid w:val="353780E3"/>
    <w:rsid w:val="37474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CCCB7F"/>
  <w15:chartTrackingRefBased/>
  <w15:docId w15:val="{6B27D37F-05AF-4856-86CF-EFA30BA54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491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4149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7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2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A4C64F0B6A82A549A3DAC04E7192DF26" ma:contentTypeVersion="2" ma:contentTypeDescription="Создание документа." ma:contentTypeScope="" ma:versionID="83d784f1224223df4187008340167368">
  <xsd:schema xmlns:xsd="http://www.w3.org/2001/XMLSchema" xmlns:xs="http://www.w3.org/2001/XMLSchema" xmlns:p="http://schemas.microsoft.com/office/2006/metadata/properties" xmlns:ns2="e88fa1de-866b-44d0-8f68-13ba2a43aa32" targetNamespace="http://schemas.microsoft.com/office/2006/metadata/properties" ma:root="true" ma:fieldsID="99d7839e7ae3719a90dd97ba0f0ad43c" ns2:_="">
    <xsd:import namespace="e88fa1de-866b-44d0-8f68-13ba2a43aa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fa1de-866b-44d0-8f68-13ba2a43aa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0E2CA9-A44B-4DAE-9E9F-C3BCA3D56C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33EC48-8094-4F4F-ADEF-1C7B3038A4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fa1de-866b-44d0-8f68-13ba2a43aa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B245A4-24B3-40C8-A631-1D0DF1BE5743}">
  <ds:schemaRefs>
    <ds:schemaRef ds:uri="http://www.w3.org/XML/1998/namespace"/>
    <ds:schemaRef ds:uri="http://purl.org/dc/elements/1.1/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e88fa1de-866b-44d0-8f68-13ba2a43aa32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8998FCF9-BC0C-4F52-AD24-C726185EF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2</Words>
  <Characters>411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тон Борисов</dc:creator>
  <cp:keywords/>
  <dc:description/>
  <cp:lastModifiedBy>Aleksey Udachin (Ancor)</cp:lastModifiedBy>
  <cp:revision>2</cp:revision>
  <dcterms:created xsi:type="dcterms:W3CDTF">2019-06-27T11:14:00Z</dcterms:created>
  <dcterms:modified xsi:type="dcterms:W3CDTF">2019-06-27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C64F0B6A82A549A3DAC04E7192DF26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aludac@microsoft.com</vt:lpwstr>
  </property>
  <property fmtid="{D5CDD505-2E9C-101B-9397-08002B2CF9AE}" pid="6" name="MSIP_Label_f42aa342-8706-4288-bd11-ebb85995028c_SetDate">
    <vt:lpwstr>2019-06-27T11:14:10.0774918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ActionId">
    <vt:lpwstr>317fb262-d397-416c-9a90-fcc6ddb8d3d3</vt:lpwstr>
  </property>
  <property fmtid="{D5CDD505-2E9C-101B-9397-08002B2CF9AE}" pid="10" name="MSIP_Label_f42aa342-8706-4288-bd11-ebb85995028c_Extended_MSFT_Method">
    <vt:lpwstr>Automatic</vt:lpwstr>
  </property>
  <property fmtid="{D5CDD505-2E9C-101B-9397-08002B2CF9AE}" pid="11" name="Sensitivity">
    <vt:lpwstr>General</vt:lpwstr>
  </property>
</Properties>
</file>